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4433ED" w14:textId="63D061D7" w:rsidR="00165A5D" w:rsidRDefault="00165A5D">
      <w:r>
        <w:softHyphen/>
      </w:r>
      <w:r>
        <w:rPr>
          <w:noProof/>
        </w:rPr>
        <w:drawing>
          <wp:inline distT="0" distB="0" distL="0" distR="0" wp14:anchorId="7019D5EA" wp14:editId="2D64A4A0">
            <wp:extent cx="5732145" cy="3220720"/>
            <wp:effectExtent l="0" t="0" r="190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3220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464E32" w14:textId="7475B6BA" w:rsidR="00165A5D" w:rsidRDefault="00165A5D"/>
    <w:p w14:paraId="62EFE5B8" w14:textId="284CB044" w:rsidR="00165A5D" w:rsidRDefault="00165A5D"/>
    <w:p w14:paraId="2112F42D" w14:textId="77777777" w:rsidR="00165A5D" w:rsidRDefault="00165A5D"/>
    <w:p w14:paraId="2F39BD39" w14:textId="05A171E4" w:rsidR="00165A5D" w:rsidRDefault="00165A5D">
      <w:r>
        <w:rPr>
          <w:noProof/>
        </w:rPr>
        <w:drawing>
          <wp:inline distT="0" distB="0" distL="0" distR="0" wp14:anchorId="2FC202D3" wp14:editId="21605C62">
            <wp:extent cx="5732145" cy="3220720"/>
            <wp:effectExtent l="0" t="0" r="190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3220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9AFB44" w14:textId="050DFCFA" w:rsidR="00165A5D" w:rsidRDefault="00165A5D"/>
    <w:p w14:paraId="04AEBF4B" w14:textId="3EED43C3" w:rsidR="00165A5D" w:rsidRDefault="00165A5D"/>
    <w:p w14:paraId="2F4D6D6D" w14:textId="6F2E2328" w:rsidR="00165A5D" w:rsidRDefault="00165A5D"/>
    <w:p w14:paraId="5807BA4E" w14:textId="3B831715" w:rsidR="00165A5D" w:rsidRDefault="00165A5D"/>
    <w:p w14:paraId="2F1944D1" w14:textId="63CE63B7" w:rsidR="00165A5D" w:rsidRDefault="00165A5D">
      <w:r>
        <w:rPr>
          <w:noProof/>
        </w:rPr>
        <w:lastRenderedPageBreak/>
        <w:drawing>
          <wp:inline distT="0" distB="0" distL="0" distR="0" wp14:anchorId="16DA5108" wp14:editId="7D31D35A">
            <wp:extent cx="5732145" cy="3220720"/>
            <wp:effectExtent l="0" t="0" r="190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3220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D45F7C" w14:textId="0F92D0B1" w:rsidR="00165A5D" w:rsidRDefault="00165A5D"/>
    <w:p w14:paraId="0E5CBFAA" w14:textId="17319A6D" w:rsidR="00165A5D" w:rsidRDefault="00165A5D"/>
    <w:p w14:paraId="64FE0DE1" w14:textId="699947B1" w:rsidR="00165A5D" w:rsidRDefault="00165A5D">
      <w:r>
        <w:rPr>
          <w:noProof/>
        </w:rPr>
        <w:drawing>
          <wp:inline distT="0" distB="0" distL="0" distR="0" wp14:anchorId="77462370" wp14:editId="57DFBEE4">
            <wp:extent cx="5732145" cy="3220720"/>
            <wp:effectExtent l="0" t="0" r="190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3220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6038DA" w14:textId="6BACF79D" w:rsidR="00165A5D" w:rsidRDefault="00165A5D"/>
    <w:p w14:paraId="65A42936" w14:textId="65CDDB1A" w:rsidR="00165A5D" w:rsidRDefault="00165A5D"/>
    <w:p w14:paraId="255B5029" w14:textId="3B1EF4F5" w:rsidR="00165A5D" w:rsidRDefault="00165A5D"/>
    <w:p w14:paraId="2DA84075" w14:textId="2ABDA019" w:rsidR="00165A5D" w:rsidRDefault="00165A5D"/>
    <w:p w14:paraId="47B39F85" w14:textId="50FB933F" w:rsidR="00165A5D" w:rsidRDefault="00165A5D"/>
    <w:p w14:paraId="5E4CC13C" w14:textId="419E0379" w:rsidR="00165A5D" w:rsidRDefault="00165A5D"/>
    <w:p w14:paraId="65F80947" w14:textId="0E042FD8" w:rsidR="00165A5D" w:rsidRDefault="00165A5D">
      <w:r>
        <w:rPr>
          <w:noProof/>
        </w:rPr>
        <w:drawing>
          <wp:inline distT="0" distB="0" distL="0" distR="0" wp14:anchorId="4526A320" wp14:editId="38474077">
            <wp:extent cx="5732145" cy="3220720"/>
            <wp:effectExtent l="0" t="0" r="190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3220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AC1FC6" w14:textId="0EA1C9D0" w:rsidR="00165A5D" w:rsidRDefault="00165A5D"/>
    <w:p w14:paraId="6FC7D87F" w14:textId="60C97938" w:rsidR="00165A5D" w:rsidRDefault="00165A5D"/>
    <w:p w14:paraId="2C3C4791" w14:textId="1F924092" w:rsidR="00165A5D" w:rsidRDefault="00165A5D"/>
    <w:p w14:paraId="48C3F209" w14:textId="774974BB" w:rsidR="00165A5D" w:rsidRDefault="00165A5D">
      <w:r>
        <w:rPr>
          <w:noProof/>
        </w:rPr>
        <w:drawing>
          <wp:inline distT="0" distB="0" distL="0" distR="0" wp14:anchorId="38C161D9" wp14:editId="7A620D99">
            <wp:extent cx="5732145" cy="3220720"/>
            <wp:effectExtent l="0" t="0" r="190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3220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10183A" w14:textId="743778D2" w:rsidR="00165A5D" w:rsidRDefault="00165A5D"/>
    <w:p w14:paraId="0F2308B4" w14:textId="4E1190F8" w:rsidR="00165A5D" w:rsidRDefault="00165A5D"/>
    <w:p w14:paraId="12F3610C" w14:textId="1DDED2DE" w:rsidR="00165A5D" w:rsidRDefault="00165A5D"/>
    <w:p w14:paraId="084C4965" w14:textId="71A86AC0" w:rsidR="00165A5D" w:rsidRDefault="00165A5D"/>
    <w:p w14:paraId="65143764" w14:textId="539DEA0B" w:rsidR="00165A5D" w:rsidRDefault="00165A5D"/>
    <w:p w14:paraId="6C28855B" w14:textId="23EA2B78" w:rsidR="00165A5D" w:rsidRDefault="00165A5D">
      <w:r>
        <w:rPr>
          <w:noProof/>
        </w:rPr>
        <w:drawing>
          <wp:inline distT="0" distB="0" distL="0" distR="0" wp14:anchorId="15315CA5" wp14:editId="085BCA92">
            <wp:extent cx="5732145" cy="3220720"/>
            <wp:effectExtent l="0" t="0" r="190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3220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92703C" w14:textId="77EEE9A7" w:rsidR="00165A5D" w:rsidRDefault="00165A5D"/>
    <w:p w14:paraId="2386A102" w14:textId="2BB6724B" w:rsidR="00165A5D" w:rsidRDefault="00165A5D">
      <w:r>
        <w:rPr>
          <w:noProof/>
        </w:rPr>
        <w:drawing>
          <wp:inline distT="0" distB="0" distL="0" distR="0" wp14:anchorId="6951BC66" wp14:editId="517748F9">
            <wp:extent cx="5732145" cy="3220720"/>
            <wp:effectExtent l="0" t="0" r="190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3220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4B789F" w14:textId="70A97AF6" w:rsidR="00165A5D" w:rsidRDefault="00165A5D"/>
    <w:p w14:paraId="30DF15F2" w14:textId="7959B203" w:rsidR="00165A5D" w:rsidRDefault="00165A5D"/>
    <w:p w14:paraId="010F19C6" w14:textId="3B5C7DFF" w:rsidR="00165A5D" w:rsidRDefault="00165A5D"/>
    <w:p w14:paraId="665A7AE6" w14:textId="3829B800" w:rsidR="00165A5D" w:rsidRDefault="00165A5D"/>
    <w:p w14:paraId="3384A7CD" w14:textId="0326281C" w:rsidR="00165A5D" w:rsidRDefault="00165A5D"/>
    <w:p w14:paraId="69DD7C55" w14:textId="70F7B1A1" w:rsidR="00165A5D" w:rsidRDefault="00165A5D"/>
    <w:p w14:paraId="69665BC8" w14:textId="16DBEFE2" w:rsidR="00165A5D" w:rsidRDefault="00165A5D"/>
    <w:p w14:paraId="0E8E7DFB" w14:textId="28D8D780" w:rsidR="00165A5D" w:rsidRDefault="00165A5D">
      <w:r>
        <w:rPr>
          <w:noProof/>
        </w:rPr>
        <w:drawing>
          <wp:inline distT="0" distB="0" distL="0" distR="0" wp14:anchorId="5089299D" wp14:editId="59A84E83">
            <wp:extent cx="5732145" cy="3220720"/>
            <wp:effectExtent l="0" t="0" r="190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3220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165A5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CwNLcwNTCzMLW0sDBU0lEKTi0uzszPAykwrAUA3rDXcSwAAAA="/>
  </w:docVars>
  <w:rsids>
    <w:rsidRoot w:val="00165A5D"/>
    <w:rsid w:val="00165A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A3A744"/>
  <w15:chartTrackingRefBased/>
  <w15:docId w15:val="{E6C3AE1F-A59F-45DA-9814-6BEE027F0D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7</Words>
  <Characters>43</Characters>
  <Application>Microsoft Office Word</Application>
  <DocSecurity>0</DocSecurity>
  <Lines>1</Lines>
  <Paragraphs>1</Paragraphs>
  <ScaleCrop>false</ScaleCrop>
  <Company/>
  <LinksUpToDate>false</LinksUpToDate>
  <CharactersWithSpaces>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nkata Rohith Sunkati</dc:creator>
  <cp:keywords/>
  <dc:description/>
  <cp:lastModifiedBy>Venkata Rohith Sunkati</cp:lastModifiedBy>
  <cp:revision>1</cp:revision>
  <dcterms:created xsi:type="dcterms:W3CDTF">2022-03-04T20:03:00Z</dcterms:created>
  <dcterms:modified xsi:type="dcterms:W3CDTF">2022-03-04T20:09:00Z</dcterms:modified>
</cp:coreProperties>
</file>